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78F5BA" w14:textId="1986ADF0" w:rsidR="00BA55A5" w:rsidRPr="00BE20B5" w:rsidRDefault="001760AD" w:rsidP="001760AD">
      <w:pPr>
        <w:rPr>
          <w:rFonts w:ascii="Arial" w:hAnsi="Arial" w:cs="Arial"/>
          <w:sz w:val="28"/>
          <w:szCs w:val="28"/>
          <w:highlight w:val="white"/>
        </w:rPr>
      </w:pPr>
      <w:r w:rsidRPr="00BE20B5">
        <w:rPr>
          <w:rFonts w:ascii="Arial" w:hAnsi="Arial" w:cs="Arial"/>
          <w:sz w:val="28"/>
          <w:szCs w:val="28"/>
          <w:highlight w:val="white"/>
        </w:rPr>
        <w:t xml:space="preserve">1. </w:t>
      </w:r>
      <w:r w:rsidR="00BA55A5" w:rsidRPr="00BE20B5">
        <w:rPr>
          <w:rFonts w:ascii="Arial" w:hAnsi="Arial" w:cs="Arial"/>
          <w:sz w:val="28"/>
          <w:szCs w:val="28"/>
          <w:highlight w:val="white"/>
        </w:rPr>
        <w:t>Print the Total price of orders which have the products supplied by 'Exotic Liquids' if the price is &gt; 50 and also print it by Shipping company's Name</w:t>
      </w:r>
      <w:r w:rsidRPr="00BE20B5">
        <w:rPr>
          <w:rFonts w:ascii="Arial" w:hAnsi="Arial" w:cs="Arial"/>
          <w:sz w:val="28"/>
          <w:szCs w:val="28"/>
          <w:highlight w:val="white"/>
        </w:rPr>
        <w:t>.</w:t>
      </w:r>
    </w:p>
    <w:p w14:paraId="1C1C07F5" w14:textId="77777777" w:rsidR="00AB2472" w:rsidRPr="00BE20B5" w:rsidRDefault="00AB2472" w:rsidP="00AB2472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</w:pP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select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proofErr w:type="spellStart"/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O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.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TotalAmount</w:t>
      </w:r>
      <w:proofErr w:type="spellEnd"/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as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[Total Price of Orders]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,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proofErr w:type="spellStart"/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P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.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Supplied</w:t>
      </w:r>
      <w:proofErr w:type="spellEnd"/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,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proofErr w:type="spellStart"/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O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.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ShippingName</w:t>
      </w:r>
      <w:proofErr w:type="spellEnd"/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,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proofErr w:type="spellStart"/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P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.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UnitPrice</w:t>
      </w:r>
      <w:proofErr w:type="spellEnd"/>
    </w:p>
    <w:p w14:paraId="7A69F28E" w14:textId="4D13B097" w:rsidR="00AB2472" w:rsidRPr="00BE20B5" w:rsidRDefault="00AB2472" w:rsidP="00AB2472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</w:pP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from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[Order] O</w:t>
      </w:r>
    </w:p>
    <w:p w14:paraId="4D8B2666" w14:textId="678C3869" w:rsidR="00AB2472" w:rsidRPr="00BE20B5" w:rsidRDefault="00AB2472" w:rsidP="00AB2472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</w:pP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Join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ab/>
        <w:t xml:space="preserve"> </w:t>
      </w:r>
      <w:proofErr w:type="spellStart"/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OrderItem</w:t>
      </w:r>
      <w:proofErr w:type="spellEnd"/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OI</w:t>
      </w:r>
    </w:p>
    <w:p w14:paraId="6E4CF7C9" w14:textId="5CC1C354" w:rsidR="00AB2472" w:rsidRPr="00BE20B5" w:rsidRDefault="00AB2472" w:rsidP="00AB2472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</w:pP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ON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ab/>
        <w:t xml:space="preserve"> O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.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ID 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=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proofErr w:type="spellStart"/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OI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.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OrderID</w:t>
      </w:r>
      <w:proofErr w:type="spellEnd"/>
    </w:p>
    <w:p w14:paraId="19CAC6F8" w14:textId="266AB247" w:rsidR="00AB2472" w:rsidRPr="00BE20B5" w:rsidRDefault="00AB2472" w:rsidP="00AB2472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</w:pP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Join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Product P</w:t>
      </w:r>
    </w:p>
    <w:p w14:paraId="133FCFC5" w14:textId="27ACD684" w:rsidR="00AB2472" w:rsidRPr="00BE20B5" w:rsidRDefault="00AB2472" w:rsidP="00AB2472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</w:pP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ON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   P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.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ID 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=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proofErr w:type="spellStart"/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OI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.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ProductID</w:t>
      </w:r>
      <w:proofErr w:type="spellEnd"/>
    </w:p>
    <w:p w14:paraId="1D833827" w14:textId="6646029E" w:rsidR="001760AD" w:rsidRPr="00BE20B5" w:rsidRDefault="00AB2472" w:rsidP="00AB2472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color w:val="FF0000"/>
          <w:sz w:val="28"/>
          <w:szCs w:val="28"/>
          <w:lang w:val="en-IN" w:bidi="ar-SA"/>
        </w:rPr>
      </w:pP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WHERE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proofErr w:type="spellStart"/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P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.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UnitPrice</w:t>
      </w:r>
      <w:proofErr w:type="spellEnd"/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&gt;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50 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AND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proofErr w:type="spellStart"/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P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.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Supplied</w:t>
      </w:r>
      <w:proofErr w:type="spellEnd"/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=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r w:rsidRPr="00BE20B5">
        <w:rPr>
          <w:rFonts w:ascii="Arial" w:eastAsiaTheme="minorHAnsi" w:hAnsi="Arial" w:cs="Arial"/>
          <w:color w:val="FF0000"/>
          <w:sz w:val="28"/>
          <w:szCs w:val="28"/>
          <w:lang w:val="en-IN" w:bidi="ar-SA"/>
        </w:rPr>
        <w:t>'Exotic Liquids'</w:t>
      </w:r>
    </w:p>
    <w:p w14:paraId="6D92E8F5" w14:textId="77777777" w:rsidR="00AB2472" w:rsidRPr="00BE20B5" w:rsidRDefault="00AB2472" w:rsidP="00AB2472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</w:pPr>
    </w:p>
    <w:p w14:paraId="26DF436A" w14:textId="336CBCC7" w:rsidR="00AB2472" w:rsidRPr="00BE20B5" w:rsidRDefault="00AB2472" w:rsidP="00AB2472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</w:pPr>
      <w:r w:rsidRPr="00BE20B5">
        <w:rPr>
          <w:rFonts w:ascii="Arial" w:eastAsiaTheme="minorHAnsi" w:hAnsi="Arial" w:cs="Arial"/>
          <w:noProof/>
          <w:color w:val="000000"/>
          <w:sz w:val="28"/>
          <w:szCs w:val="28"/>
          <w:lang w:val="en-IN" w:bidi="ar-SA"/>
        </w:rPr>
        <w:drawing>
          <wp:inline distT="0" distB="0" distL="0" distR="0" wp14:anchorId="1B6EE174" wp14:editId="3DADF56A">
            <wp:extent cx="5440680" cy="1613687"/>
            <wp:effectExtent l="0" t="0" r="762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58352" cy="1618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8A09D" w14:textId="77777777" w:rsidR="00C06447" w:rsidRPr="00BE20B5" w:rsidRDefault="00C06447" w:rsidP="001760AD">
      <w:pPr>
        <w:rPr>
          <w:rFonts w:ascii="Arial" w:hAnsi="Arial" w:cs="Arial"/>
          <w:sz w:val="28"/>
          <w:szCs w:val="28"/>
          <w:highlight w:val="white"/>
        </w:rPr>
      </w:pPr>
    </w:p>
    <w:p w14:paraId="62FB9C15" w14:textId="6FBEBB49" w:rsidR="00BA55A5" w:rsidRPr="00BE20B5" w:rsidRDefault="00AB2472" w:rsidP="001760AD">
      <w:pPr>
        <w:rPr>
          <w:rFonts w:ascii="Arial" w:hAnsi="Arial" w:cs="Arial"/>
          <w:sz w:val="28"/>
          <w:szCs w:val="28"/>
          <w:highlight w:val="white"/>
        </w:rPr>
      </w:pPr>
      <w:r w:rsidRPr="00BE20B5">
        <w:rPr>
          <w:rFonts w:ascii="Arial" w:hAnsi="Arial" w:cs="Arial"/>
          <w:sz w:val="28"/>
          <w:szCs w:val="28"/>
          <w:highlight w:val="white"/>
        </w:rPr>
        <w:t xml:space="preserve">2. </w:t>
      </w:r>
      <w:r w:rsidR="00BA55A5" w:rsidRPr="00BE20B5">
        <w:rPr>
          <w:rFonts w:ascii="Arial" w:hAnsi="Arial" w:cs="Arial"/>
          <w:sz w:val="28"/>
          <w:szCs w:val="28"/>
          <w:highlight w:val="white"/>
        </w:rPr>
        <w:t>Display the employee details whose joined at first</w:t>
      </w:r>
      <w:r w:rsidR="00FF3619" w:rsidRPr="00BE20B5">
        <w:rPr>
          <w:rFonts w:ascii="Arial" w:hAnsi="Arial" w:cs="Arial"/>
          <w:sz w:val="28"/>
          <w:szCs w:val="28"/>
          <w:highlight w:val="white"/>
        </w:rPr>
        <w:t>.</w:t>
      </w:r>
    </w:p>
    <w:p w14:paraId="0323C7C0" w14:textId="51ED4DF1" w:rsidR="0013115E" w:rsidRPr="00BE20B5" w:rsidRDefault="0013115E" w:rsidP="001760AD">
      <w:pPr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</w:pP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select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*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from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Employee </w:t>
      </w: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order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by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[Joining Date] </w:t>
      </w: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ASC</w:t>
      </w:r>
    </w:p>
    <w:p w14:paraId="17D3F8C9" w14:textId="3ACB8AC0" w:rsidR="0013115E" w:rsidRPr="00BE20B5" w:rsidRDefault="0013115E" w:rsidP="001760AD">
      <w:pPr>
        <w:rPr>
          <w:rFonts w:ascii="Arial" w:hAnsi="Arial" w:cs="Arial"/>
          <w:sz w:val="28"/>
          <w:szCs w:val="28"/>
          <w:highlight w:val="white"/>
        </w:rPr>
      </w:pPr>
      <w:r w:rsidRPr="00BE20B5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2D96C08B" wp14:editId="49E054CF">
            <wp:extent cx="5943600" cy="1104265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0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ECB89" w14:textId="77777777" w:rsidR="00AB2472" w:rsidRPr="00BE20B5" w:rsidRDefault="00AB2472" w:rsidP="001760AD">
      <w:pPr>
        <w:rPr>
          <w:rFonts w:ascii="Arial" w:hAnsi="Arial" w:cs="Arial"/>
          <w:sz w:val="28"/>
          <w:szCs w:val="28"/>
          <w:highlight w:val="white"/>
        </w:rPr>
      </w:pPr>
    </w:p>
    <w:p w14:paraId="1BAA7F55" w14:textId="400D83EA" w:rsidR="00BA55A5" w:rsidRPr="00BE20B5" w:rsidRDefault="00CD07DB" w:rsidP="001760AD">
      <w:pPr>
        <w:rPr>
          <w:rFonts w:ascii="Arial" w:hAnsi="Arial" w:cs="Arial"/>
          <w:sz w:val="28"/>
          <w:szCs w:val="28"/>
          <w:highlight w:val="white"/>
        </w:rPr>
      </w:pPr>
      <w:r w:rsidRPr="00BE20B5">
        <w:rPr>
          <w:rFonts w:ascii="Arial" w:hAnsi="Arial" w:cs="Arial"/>
          <w:sz w:val="28"/>
          <w:szCs w:val="28"/>
          <w:highlight w:val="white"/>
        </w:rPr>
        <w:t xml:space="preserve">3. </w:t>
      </w:r>
      <w:r w:rsidR="00BA55A5" w:rsidRPr="00BE20B5">
        <w:rPr>
          <w:rFonts w:ascii="Arial" w:hAnsi="Arial" w:cs="Arial"/>
          <w:sz w:val="28"/>
          <w:szCs w:val="28"/>
          <w:highlight w:val="white"/>
        </w:rPr>
        <w:t>Display the employee details whose joined at recently</w:t>
      </w:r>
      <w:r w:rsidR="00FF3619" w:rsidRPr="00BE20B5">
        <w:rPr>
          <w:rFonts w:ascii="Arial" w:hAnsi="Arial" w:cs="Arial"/>
          <w:sz w:val="28"/>
          <w:szCs w:val="28"/>
          <w:highlight w:val="white"/>
        </w:rPr>
        <w:t>.</w:t>
      </w:r>
    </w:p>
    <w:p w14:paraId="618A8C56" w14:textId="14783D16" w:rsidR="007A6E00" w:rsidRPr="00BE20B5" w:rsidRDefault="00F44F7C" w:rsidP="001760AD">
      <w:pPr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</w:pP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select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*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from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Employee </w:t>
      </w: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order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by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[Joining Date] </w:t>
      </w: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DESC</w:t>
      </w:r>
    </w:p>
    <w:p w14:paraId="63CC2685" w14:textId="2D515C62" w:rsidR="00F44F7C" w:rsidRPr="00BE20B5" w:rsidRDefault="00F44F7C" w:rsidP="001760AD">
      <w:pPr>
        <w:rPr>
          <w:rFonts w:ascii="Arial" w:hAnsi="Arial" w:cs="Arial"/>
          <w:sz w:val="28"/>
          <w:szCs w:val="28"/>
          <w:highlight w:val="white"/>
        </w:rPr>
      </w:pPr>
      <w:r w:rsidRPr="00BE20B5">
        <w:rPr>
          <w:rFonts w:ascii="Arial" w:hAnsi="Arial" w:cs="Arial"/>
          <w:noProof/>
          <w:sz w:val="28"/>
          <w:szCs w:val="28"/>
        </w:rPr>
        <w:lastRenderedPageBreak/>
        <w:drawing>
          <wp:inline distT="0" distB="0" distL="0" distR="0" wp14:anchorId="207F6EB2" wp14:editId="4965FCB8">
            <wp:extent cx="5943600" cy="1195070"/>
            <wp:effectExtent l="0" t="0" r="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420D1" w14:textId="77777777" w:rsidR="00E16FA4" w:rsidRPr="00BE20B5" w:rsidRDefault="00E16FA4" w:rsidP="001760AD">
      <w:pPr>
        <w:rPr>
          <w:rFonts w:ascii="Arial" w:hAnsi="Arial" w:cs="Arial"/>
          <w:sz w:val="28"/>
          <w:szCs w:val="28"/>
          <w:highlight w:val="white"/>
        </w:rPr>
      </w:pPr>
    </w:p>
    <w:p w14:paraId="7FD7F9EA" w14:textId="152388CC" w:rsidR="00BA55A5" w:rsidRPr="00BE20B5" w:rsidRDefault="00E055F9" w:rsidP="001760AD">
      <w:pPr>
        <w:rPr>
          <w:rFonts w:ascii="Arial" w:hAnsi="Arial" w:cs="Arial"/>
          <w:sz w:val="28"/>
          <w:szCs w:val="28"/>
        </w:rPr>
      </w:pPr>
      <w:r w:rsidRPr="00BE20B5">
        <w:rPr>
          <w:rFonts w:ascii="Arial" w:hAnsi="Arial" w:cs="Arial"/>
          <w:sz w:val="28"/>
          <w:szCs w:val="28"/>
        </w:rPr>
        <w:t xml:space="preserve">4. </w:t>
      </w:r>
      <w:r w:rsidR="00BA55A5" w:rsidRPr="00BE20B5">
        <w:rPr>
          <w:rFonts w:ascii="Arial" w:hAnsi="Arial" w:cs="Arial"/>
          <w:sz w:val="28"/>
          <w:szCs w:val="28"/>
        </w:rPr>
        <w:t>Write a query to get most expense and least expensive Product list (name and unit price).</w:t>
      </w:r>
    </w:p>
    <w:p w14:paraId="74A5A888" w14:textId="77777777" w:rsidR="000B2E30" w:rsidRPr="00BE20B5" w:rsidRDefault="000B2E30" w:rsidP="000B2E30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</w:pPr>
    </w:p>
    <w:p w14:paraId="123F59BA" w14:textId="77777777" w:rsidR="000B2E30" w:rsidRPr="00BE20B5" w:rsidRDefault="000B2E30" w:rsidP="000B2E30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</w:pPr>
      <w:r w:rsidRPr="00BE20B5">
        <w:rPr>
          <w:rFonts w:ascii="Arial" w:eastAsiaTheme="minorHAnsi" w:hAnsi="Arial" w:cs="Arial"/>
          <w:color w:val="008000"/>
          <w:sz w:val="28"/>
          <w:szCs w:val="28"/>
          <w:lang w:val="en-IN" w:bidi="ar-SA"/>
        </w:rPr>
        <w:t>--Using subquery</w:t>
      </w:r>
    </w:p>
    <w:p w14:paraId="2361F2D6" w14:textId="77777777" w:rsidR="000B2E30" w:rsidRPr="00BE20B5" w:rsidRDefault="000B2E30" w:rsidP="000B2E30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</w:pP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SELECT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ProductName </w:t>
      </w: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as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[Most Expensive Product]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,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proofErr w:type="spellStart"/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UnitPrice</w:t>
      </w:r>
      <w:proofErr w:type="spellEnd"/>
    </w:p>
    <w:p w14:paraId="7FADD368" w14:textId="77777777" w:rsidR="000B2E30" w:rsidRPr="00BE20B5" w:rsidRDefault="000B2E30" w:rsidP="000B2E30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</w:pP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FROM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Product</w:t>
      </w:r>
    </w:p>
    <w:p w14:paraId="0F43A9FE" w14:textId="708944A3" w:rsidR="000B2E30" w:rsidRPr="00BE20B5" w:rsidRDefault="000B2E30" w:rsidP="000B2E30">
      <w:pPr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</w:pP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WHERE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proofErr w:type="spellStart"/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UnitPrice</w:t>
      </w:r>
      <w:proofErr w:type="spellEnd"/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=</w:t>
      </w: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 xml:space="preserve"> 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(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SELECT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r w:rsidRPr="00BE20B5">
        <w:rPr>
          <w:rFonts w:ascii="Arial" w:eastAsiaTheme="minorHAnsi" w:hAnsi="Arial" w:cs="Arial"/>
          <w:color w:val="FF00FF"/>
          <w:sz w:val="28"/>
          <w:szCs w:val="28"/>
          <w:lang w:val="en-IN" w:bidi="ar-SA"/>
        </w:rPr>
        <w:t>MAX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(</w:t>
      </w:r>
      <w:proofErr w:type="spellStart"/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UnitPrice</w:t>
      </w:r>
      <w:proofErr w:type="spellEnd"/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)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from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Product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)</w:t>
      </w:r>
    </w:p>
    <w:p w14:paraId="5D1B27DC" w14:textId="77777777" w:rsidR="000B2E30" w:rsidRPr="00BE20B5" w:rsidRDefault="000B2E30" w:rsidP="000B2E30">
      <w:pPr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</w:pPr>
    </w:p>
    <w:p w14:paraId="248E7813" w14:textId="6E214B27" w:rsidR="000B2E30" w:rsidRPr="00BE20B5" w:rsidRDefault="000B2E30" w:rsidP="000B2E30">
      <w:pPr>
        <w:rPr>
          <w:rFonts w:ascii="Arial" w:hAnsi="Arial" w:cs="Arial"/>
          <w:sz w:val="28"/>
          <w:szCs w:val="28"/>
        </w:rPr>
      </w:pPr>
      <w:r w:rsidRPr="00BE20B5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724DE390" wp14:editId="5664B53A">
            <wp:extent cx="2984694" cy="579120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93168" cy="580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E8509" w14:textId="77777777" w:rsidR="000B2E30" w:rsidRPr="00BE20B5" w:rsidRDefault="000B2E30" w:rsidP="000B2E30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</w:pPr>
    </w:p>
    <w:p w14:paraId="6F86C2C4" w14:textId="5E547662" w:rsidR="000B2E30" w:rsidRPr="00BE20B5" w:rsidRDefault="000B2E30" w:rsidP="000B2E30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</w:pP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SELECT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ProductName </w:t>
      </w: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as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[Least Expensive Product]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,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proofErr w:type="spellStart"/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UnitPrice</w:t>
      </w:r>
      <w:proofErr w:type="spellEnd"/>
    </w:p>
    <w:p w14:paraId="1FEAD36A" w14:textId="77777777" w:rsidR="000B2E30" w:rsidRPr="00BE20B5" w:rsidRDefault="000B2E30" w:rsidP="000B2E30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</w:pP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FROM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Product</w:t>
      </w:r>
    </w:p>
    <w:p w14:paraId="0E4D1799" w14:textId="0EBD46E1" w:rsidR="000B2E30" w:rsidRPr="00BE20B5" w:rsidRDefault="000B2E30" w:rsidP="000B2E30">
      <w:pPr>
        <w:rPr>
          <w:rFonts w:ascii="Arial" w:hAnsi="Arial" w:cs="Arial"/>
          <w:sz w:val="28"/>
          <w:szCs w:val="28"/>
        </w:rPr>
      </w:pP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WHERE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proofErr w:type="spellStart"/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UnitPrice</w:t>
      </w:r>
      <w:proofErr w:type="spellEnd"/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=</w:t>
      </w: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 xml:space="preserve"> 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(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SELECT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r w:rsidRPr="00BE20B5">
        <w:rPr>
          <w:rFonts w:ascii="Arial" w:eastAsiaTheme="minorHAnsi" w:hAnsi="Arial" w:cs="Arial"/>
          <w:color w:val="FF00FF"/>
          <w:sz w:val="28"/>
          <w:szCs w:val="28"/>
          <w:lang w:val="en-IN" w:bidi="ar-SA"/>
        </w:rPr>
        <w:t>MIN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(</w:t>
      </w:r>
      <w:proofErr w:type="spellStart"/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UnitPrice</w:t>
      </w:r>
      <w:proofErr w:type="spellEnd"/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)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from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Product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)</w:t>
      </w:r>
    </w:p>
    <w:p w14:paraId="094D3B5B" w14:textId="72EAD604" w:rsidR="000B2E30" w:rsidRPr="00BE20B5" w:rsidRDefault="000B2E30" w:rsidP="000B2E30">
      <w:pPr>
        <w:rPr>
          <w:rFonts w:ascii="Arial" w:hAnsi="Arial" w:cs="Arial"/>
          <w:sz w:val="28"/>
          <w:szCs w:val="28"/>
        </w:rPr>
      </w:pPr>
    </w:p>
    <w:p w14:paraId="36214DFE" w14:textId="28E1582A" w:rsidR="000B2E30" w:rsidRPr="00BE20B5" w:rsidRDefault="000B2E30" w:rsidP="000B2E30">
      <w:pPr>
        <w:rPr>
          <w:rFonts w:ascii="Arial" w:hAnsi="Arial" w:cs="Arial"/>
          <w:sz w:val="28"/>
          <w:szCs w:val="28"/>
        </w:rPr>
      </w:pPr>
      <w:r w:rsidRPr="00BE20B5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74EE0B2D" wp14:editId="61DCC93E">
            <wp:extent cx="2936173" cy="6553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38323" cy="65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0005A4" w14:textId="77777777" w:rsidR="000B2E30" w:rsidRPr="00BE20B5" w:rsidRDefault="000B2E30" w:rsidP="000B2E30">
      <w:pPr>
        <w:rPr>
          <w:rFonts w:ascii="Arial" w:hAnsi="Arial" w:cs="Arial"/>
          <w:sz w:val="28"/>
          <w:szCs w:val="28"/>
        </w:rPr>
      </w:pPr>
    </w:p>
    <w:p w14:paraId="10760BAC" w14:textId="027F82EE" w:rsidR="00BA55A5" w:rsidRPr="00BE20B5" w:rsidRDefault="00ED10EB" w:rsidP="001760AD">
      <w:pPr>
        <w:rPr>
          <w:rFonts w:ascii="Arial" w:hAnsi="Arial" w:cs="Arial"/>
          <w:sz w:val="28"/>
          <w:szCs w:val="28"/>
        </w:rPr>
      </w:pPr>
      <w:r w:rsidRPr="00BE20B5">
        <w:rPr>
          <w:rFonts w:ascii="Arial" w:hAnsi="Arial" w:cs="Arial"/>
          <w:sz w:val="28"/>
          <w:szCs w:val="28"/>
        </w:rPr>
        <w:t xml:space="preserve">5. </w:t>
      </w:r>
      <w:r w:rsidR="00BA55A5" w:rsidRPr="00BE20B5">
        <w:rPr>
          <w:rFonts w:ascii="Arial" w:hAnsi="Arial" w:cs="Arial"/>
          <w:sz w:val="28"/>
          <w:szCs w:val="28"/>
        </w:rPr>
        <w:t>Display the list of products that are out of stock</w:t>
      </w:r>
      <w:r w:rsidR="000F08D7" w:rsidRPr="00BE20B5">
        <w:rPr>
          <w:rFonts w:ascii="Arial" w:hAnsi="Arial" w:cs="Arial"/>
          <w:sz w:val="28"/>
          <w:szCs w:val="28"/>
        </w:rPr>
        <w:t>.</w:t>
      </w:r>
    </w:p>
    <w:p w14:paraId="70CE9157" w14:textId="609C6288" w:rsidR="000F08D7" w:rsidRPr="00BE20B5" w:rsidRDefault="000F08D7" w:rsidP="001760AD">
      <w:pPr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</w:pP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select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ProductName </w:t>
      </w: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as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[Out of Stock Products] </w:t>
      </w: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from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Product </w:t>
      </w: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where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Quantity 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=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0</w:t>
      </w:r>
    </w:p>
    <w:p w14:paraId="6A7CDFCF" w14:textId="43763EE8" w:rsidR="000F08D7" w:rsidRPr="00BE20B5" w:rsidRDefault="000F08D7" w:rsidP="001760AD">
      <w:pPr>
        <w:rPr>
          <w:rFonts w:ascii="Arial" w:hAnsi="Arial" w:cs="Arial"/>
          <w:sz w:val="28"/>
          <w:szCs w:val="28"/>
          <w:highlight w:val="white"/>
        </w:rPr>
      </w:pPr>
      <w:r w:rsidRPr="00BE20B5">
        <w:rPr>
          <w:rFonts w:ascii="Arial" w:hAnsi="Arial" w:cs="Arial"/>
          <w:noProof/>
          <w:sz w:val="28"/>
          <w:szCs w:val="28"/>
        </w:rPr>
        <w:lastRenderedPageBreak/>
        <w:drawing>
          <wp:inline distT="0" distB="0" distL="0" distR="0" wp14:anchorId="69915A47" wp14:editId="271E9D4C">
            <wp:extent cx="2186940" cy="1164591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00406" cy="1171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C5F7C" w14:textId="77777777" w:rsidR="00E16FA4" w:rsidRPr="00BE20B5" w:rsidRDefault="00E16FA4" w:rsidP="001760AD">
      <w:pPr>
        <w:rPr>
          <w:rFonts w:ascii="Arial" w:hAnsi="Arial" w:cs="Arial"/>
          <w:sz w:val="28"/>
          <w:szCs w:val="28"/>
        </w:rPr>
      </w:pPr>
    </w:p>
    <w:p w14:paraId="6F4CFE11" w14:textId="76A90AFA" w:rsidR="00BA55A5" w:rsidRPr="00BE20B5" w:rsidRDefault="007A2230" w:rsidP="001760AD">
      <w:pPr>
        <w:rPr>
          <w:rFonts w:ascii="Arial" w:hAnsi="Arial" w:cs="Arial"/>
          <w:sz w:val="28"/>
          <w:szCs w:val="28"/>
        </w:rPr>
      </w:pPr>
      <w:r w:rsidRPr="00BE20B5">
        <w:rPr>
          <w:rFonts w:ascii="Arial" w:hAnsi="Arial" w:cs="Arial"/>
          <w:sz w:val="28"/>
          <w:szCs w:val="28"/>
        </w:rPr>
        <w:t>6.</w:t>
      </w:r>
      <w:r w:rsidR="00BA55A5" w:rsidRPr="00BE20B5">
        <w:rPr>
          <w:rFonts w:ascii="Arial" w:hAnsi="Arial" w:cs="Arial"/>
          <w:sz w:val="28"/>
          <w:szCs w:val="28"/>
        </w:rPr>
        <w:t xml:space="preserve">Display the list of products whose </w:t>
      </w:r>
      <w:r w:rsidR="00B7653F" w:rsidRPr="00BE20B5">
        <w:rPr>
          <w:rFonts w:ascii="Arial" w:hAnsi="Arial" w:cs="Arial"/>
          <w:sz w:val="28"/>
          <w:szCs w:val="28"/>
        </w:rPr>
        <w:t xml:space="preserve">unit in </w:t>
      </w:r>
      <w:r w:rsidR="00BA55A5" w:rsidRPr="00BE20B5">
        <w:rPr>
          <w:rFonts w:ascii="Arial" w:hAnsi="Arial" w:cs="Arial"/>
          <w:sz w:val="28"/>
          <w:szCs w:val="28"/>
        </w:rPr>
        <w:t>stock is less than unit</w:t>
      </w:r>
      <w:r w:rsidR="00B7653F" w:rsidRPr="00BE20B5">
        <w:rPr>
          <w:rFonts w:ascii="Arial" w:hAnsi="Arial" w:cs="Arial"/>
          <w:sz w:val="28"/>
          <w:szCs w:val="28"/>
        </w:rPr>
        <w:t xml:space="preserve"> </w:t>
      </w:r>
      <w:r w:rsidR="00BA55A5" w:rsidRPr="00BE20B5">
        <w:rPr>
          <w:rFonts w:ascii="Arial" w:hAnsi="Arial" w:cs="Arial"/>
          <w:sz w:val="28"/>
          <w:szCs w:val="28"/>
        </w:rPr>
        <w:t>on</w:t>
      </w:r>
      <w:r w:rsidR="00B7653F" w:rsidRPr="00BE20B5">
        <w:rPr>
          <w:rFonts w:ascii="Arial" w:hAnsi="Arial" w:cs="Arial"/>
          <w:sz w:val="28"/>
          <w:szCs w:val="28"/>
        </w:rPr>
        <w:t xml:space="preserve"> </w:t>
      </w:r>
      <w:r w:rsidR="00BA55A5" w:rsidRPr="00BE20B5">
        <w:rPr>
          <w:rFonts w:ascii="Arial" w:hAnsi="Arial" w:cs="Arial"/>
          <w:sz w:val="28"/>
          <w:szCs w:val="28"/>
        </w:rPr>
        <w:t>order</w:t>
      </w:r>
      <w:r w:rsidR="00B7653F" w:rsidRPr="00BE20B5">
        <w:rPr>
          <w:rFonts w:ascii="Arial" w:hAnsi="Arial" w:cs="Arial"/>
          <w:sz w:val="28"/>
          <w:szCs w:val="28"/>
        </w:rPr>
        <w:t>.</w:t>
      </w:r>
    </w:p>
    <w:p w14:paraId="5147BACF" w14:textId="77777777" w:rsidR="00FF6DEA" w:rsidRPr="00BE20B5" w:rsidRDefault="00FF6DEA" w:rsidP="00FF6DEA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</w:pP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select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ab/>
      </w:r>
      <w:proofErr w:type="spellStart"/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P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.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ProductName</w:t>
      </w:r>
      <w:proofErr w:type="spellEnd"/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,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proofErr w:type="spellStart"/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P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.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Quantity</w:t>
      </w:r>
      <w:proofErr w:type="spellEnd"/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as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[Unit in Stock]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,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proofErr w:type="spellStart"/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OI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.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Quantity</w:t>
      </w:r>
      <w:proofErr w:type="spellEnd"/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[Unit in Orders]</w:t>
      </w:r>
    </w:p>
    <w:p w14:paraId="47D66799" w14:textId="3343688B" w:rsidR="00FF6DEA" w:rsidRPr="00BE20B5" w:rsidRDefault="00FF6DEA" w:rsidP="00FF6DEA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</w:pP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from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ab/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ab/>
        <w:t>Product P</w:t>
      </w:r>
    </w:p>
    <w:p w14:paraId="07512E9A" w14:textId="7B37C5D5" w:rsidR="00FF6DEA" w:rsidRPr="00BE20B5" w:rsidRDefault="00FF6DEA" w:rsidP="00FF6DEA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</w:pP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join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ab/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ab/>
      </w:r>
      <w:proofErr w:type="spellStart"/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OrderItem</w:t>
      </w:r>
      <w:proofErr w:type="spellEnd"/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OI</w:t>
      </w:r>
    </w:p>
    <w:p w14:paraId="50759180" w14:textId="77777777" w:rsidR="00FF6DEA" w:rsidRPr="00BE20B5" w:rsidRDefault="00FF6DEA" w:rsidP="00FF6DEA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</w:pP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on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ab/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ab/>
        <w:t>P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.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ID 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=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proofErr w:type="spellStart"/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OI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.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ProductID</w:t>
      </w:r>
      <w:proofErr w:type="spellEnd"/>
    </w:p>
    <w:p w14:paraId="4E1708B0" w14:textId="25AD8773" w:rsidR="00FF6DEA" w:rsidRPr="00BE20B5" w:rsidRDefault="00FF6DEA" w:rsidP="00FF6DEA">
      <w:pPr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</w:pP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where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ab/>
      </w:r>
      <w:proofErr w:type="spellStart"/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P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.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Quantity</w:t>
      </w:r>
      <w:proofErr w:type="spellEnd"/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&lt;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proofErr w:type="spellStart"/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OI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.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Quantity</w:t>
      </w:r>
      <w:proofErr w:type="spellEnd"/>
    </w:p>
    <w:p w14:paraId="0D31FF0D" w14:textId="77777777" w:rsidR="00FF6DEA" w:rsidRPr="00BE20B5" w:rsidRDefault="00FF6DEA" w:rsidP="00FF6DEA">
      <w:pPr>
        <w:rPr>
          <w:rFonts w:ascii="Arial" w:hAnsi="Arial" w:cs="Arial"/>
          <w:sz w:val="28"/>
          <w:szCs w:val="28"/>
        </w:rPr>
      </w:pPr>
    </w:p>
    <w:p w14:paraId="5F2E1AB9" w14:textId="61B1DCAC" w:rsidR="00AC2192" w:rsidRPr="00BE20B5" w:rsidRDefault="00FF6DEA" w:rsidP="001760AD">
      <w:pPr>
        <w:rPr>
          <w:rFonts w:ascii="Arial" w:hAnsi="Arial" w:cs="Arial"/>
          <w:sz w:val="28"/>
          <w:szCs w:val="28"/>
        </w:rPr>
      </w:pPr>
      <w:r w:rsidRPr="00BE20B5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7F6B8B92" wp14:editId="66AF85B3">
            <wp:extent cx="4060190" cy="105156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65470" cy="1052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1638AC" w14:textId="77777777" w:rsidR="008F2C4B" w:rsidRPr="00BE20B5" w:rsidRDefault="008F2C4B" w:rsidP="001760AD">
      <w:pPr>
        <w:rPr>
          <w:rFonts w:ascii="Arial" w:hAnsi="Arial" w:cs="Arial"/>
          <w:sz w:val="28"/>
          <w:szCs w:val="28"/>
          <w:highlight w:val="white"/>
        </w:rPr>
      </w:pPr>
    </w:p>
    <w:p w14:paraId="15E3B212" w14:textId="02C0291B" w:rsidR="00BA55A5" w:rsidRPr="00BE20B5" w:rsidRDefault="007A2230" w:rsidP="001760AD">
      <w:pPr>
        <w:rPr>
          <w:rFonts w:ascii="Arial" w:hAnsi="Arial" w:cs="Arial"/>
          <w:sz w:val="28"/>
          <w:szCs w:val="28"/>
        </w:rPr>
      </w:pPr>
      <w:r w:rsidRPr="00BE20B5">
        <w:rPr>
          <w:rFonts w:ascii="Arial" w:hAnsi="Arial" w:cs="Arial"/>
          <w:sz w:val="28"/>
          <w:szCs w:val="28"/>
        </w:rPr>
        <w:t>7.</w:t>
      </w:r>
      <w:r w:rsidR="00802751" w:rsidRPr="00BE20B5">
        <w:rPr>
          <w:rFonts w:ascii="Arial" w:hAnsi="Arial" w:cs="Arial"/>
          <w:sz w:val="28"/>
          <w:szCs w:val="28"/>
        </w:rPr>
        <w:t>Display list of categories and suppliers who supply products within those categories</w:t>
      </w:r>
      <w:r w:rsidR="00931F80" w:rsidRPr="00BE20B5">
        <w:rPr>
          <w:rFonts w:ascii="Arial" w:hAnsi="Arial" w:cs="Arial"/>
          <w:sz w:val="28"/>
          <w:szCs w:val="28"/>
        </w:rPr>
        <w:t>.</w:t>
      </w:r>
    </w:p>
    <w:p w14:paraId="20F5911B" w14:textId="4A09A22F" w:rsidR="00731107" w:rsidRPr="00BE20B5" w:rsidRDefault="00731107" w:rsidP="001760AD">
      <w:pPr>
        <w:rPr>
          <w:rFonts w:ascii="Arial" w:hAnsi="Arial" w:cs="Arial"/>
          <w:sz w:val="28"/>
          <w:szCs w:val="28"/>
        </w:rPr>
      </w:pP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select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proofErr w:type="spellStart"/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Supplied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,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Category</w:t>
      </w:r>
      <w:proofErr w:type="spellEnd"/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from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Product</w:t>
      </w:r>
    </w:p>
    <w:p w14:paraId="011B9960" w14:textId="585BCC9F" w:rsidR="00731107" w:rsidRPr="00BE20B5" w:rsidRDefault="00731107" w:rsidP="001760AD">
      <w:pPr>
        <w:rPr>
          <w:rFonts w:ascii="Arial" w:hAnsi="Arial" w:cs="Arial"/>
          <w:sz w:val="28"/>
          <w:szCs w:val="28"/>
        </w:rPr>
      </w:pPr>
      <w:r w:rsidRPr="00BE20B5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54C5E300" wp14:editId="5A2229A8">
            <wp:extent cx="2678074" cy="1897380"/>
            <wp:effectExtent l="0" t="0" r="8255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87070" cy="1903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F93E0" w14:textId="77777777" w:rsidR="008F2C4B" w:rsidRPr="00BE20B5" w:rsidRDefault="008F2C4B" w:rsidP="001760AD">
      <w:pPr>
        <w:rPr>
          <w:rFonts w:ascii="Arial" w:hAnsi="Arial" w:cs="Arial"/>
          <w:sz w:val="28"/>
          <w:szCs w:val="28"/>
          <w:highlight w:val="white"/>
        </w:rPr>
      </w:pPr>
    </w:p>
    <w:p w14:paraId="27E7A3BB" w14:textId="1320BC69" w:rsidR="00802751" w:rsidRPr="00BE20B5" w:rsidRDefault="007A2230" w:rsidP="001760AD">
      <w:pPr>
        <w:rPr>
          <w:rFonts w:ascii="Arial" w:hAnsi="Arial" w:cs="Arial"/>
          <w:sz w:val="28"/>
          <w:szCs w:val="28"/>
        </w:rPr>
      </w:pPr>
      <w:r w:rsidRPr="00BE20B5">
        <w:rPr>
          <w:rFonts w:ascii="Arial" w:hAnsi="Arial" w:cs="Arial"/>
          <w:sz w:val="28"/>
          <w:szCs w:val="28"/>
        </w:rPr>
        <w:lastRenderedPageBreak/>
        <w:t>8.</w:t>
      </w:r>
      <w:r w:rsidR="00802751" w:rsidRPr="00BE20B5">
        <w:rPr>
          <w:rFonts w:ascii="Arial" w:hAnsi="Arial" w:cs="Arial"/>
          <w:sz w:val="28"/>
          <w:szCs w:val="28"/>
        </w:rPr>
        <w:t>Display complete list of customers, the Order</w:t>
      </w:r>
      <w:r w:rsidR="00F702C3" w:rsidRPr="00BE20B5">
        <w:rPr>
          <w:rFonts w:ascii="Arial" w:hAnsi="Arial" w:cs="Arial"/>
          <w:sz w:val="28"/>
          <w:szCs w:val="28"/>
        </w:rPr>
        <w:t xml:space="preserve"> </w:t>
      </w:r>
      <w:r w:rsidR="00802751" w:rsidRPr="00BE20B5">
        <w:rPr>
          <w:rFonts w:ascii="Arial" w:hAnsi="Arial" w:cs="Arial"/>
          <w:sz w:val="28"/>
          <w:szCs w:val="28"/>
        </w:rPr>
        <w:t>ID and date of any orders they have made</w:t>
      </w:r>
      <w:r w:rsidR="00F702C3" w:rsidRPr="00BE20B5">
        <w:rPr>
          <w:rFonts w:ascii="Arial" w:hAnsi="Arial" w:cs="Arial"/>
          <w:sz w:val="28"/>
          <w:szCs w:val="28"/>
        </w:rPr>
        <w:t>.</w:t>
      </w:r>
    </w:p>
    <w:p w14:paraId="356FB68E" w14:textId="03A587F9" w:rsidR="00305301" w:rsidRPr="00BE20B5" w:rsidRDefault="00305301" w:rsidP="00305301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</w:pP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select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ab/>
      </w:r>
      <w:proofErr w:type="spellStart"/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C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.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FirstName</w:t>
      </w:r>
      <w:proofErr w:type="spellEnd"/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+</w:t>
      </w:r>
      <w:r w:rsidRPr="00BE20B5">
        <w:rPr>
          <w:rFonts w:ascii="Arial" w:eastAsiaTheme="minorHAnsi" w:hAnsi="Arial" w:cs="Arial"/>
          <w:color w:val="FF0000"/>
          <w:sz w:val="28"/>
          <w:szCs w:val="28"/>
          <w:lang w:val="en-IN" w:bidi="ar-SA"/>
        </w:rPr>
        <w:t>' '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+</w:t>
      </w:r>
      <w:proofErr w:type="spellStart"/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C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.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LastName</w:t>
      </w:r>
      <w:proofErr w:type="spellEnd"/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as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[List of Customers]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,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O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.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ID </w:t>
      </w: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as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[Order ID]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,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proofErr w:type="spellStart"/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O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.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OrderDate</w:t>
      </w:r>
      <w:proofErr w:type="spellEnd"/>
    </w:p>
    <w:p w14:paraId="19BB279A" w14:textId="30A118D4" w:rsidR="00305301" w:rsidRPr="00BE20B5" w:rsidRDefault="00305301" w:rsidP="00305301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</w:pP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from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ab/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ab/>
        <w:t>Customer C</w:t>
      </w:r>
    </w:p>
    <w:p w14:paraId="3BEAF365" w14:textId="05E90D91" w:rsidR="00305301" w:rsidRPr="00BE20B5" w:rsidRDefault="00305301" w:rsidP="00305301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</w:pP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JOIN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ab/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ab/>
        <w:t>[Order] O</w:t>
      </w:r>
    </w:p>
    <w:p w14:paraId="69E8CF53" w14:textId="22A149CE" w:rsidR="00305301" w:rsidRPr="00BE20B5" w:rsidRDefault="00305301" w:rsidP="00305301">
      <w:pPr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</w:pP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ON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  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ab/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ab/>
        <w:t>C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.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ID 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=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proofErr w:type="spellStart"/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O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.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CustomerID</w:t>
      </w:r>
      <w:proofErr w:type="spellEnd"/>
    </w:p>
    <w:p w14:paraId="20991704" w14:textId="76FC140F" w:rsidR="00305301" w:rsidRPr="00BE20B5" w:rsidRDefault="00BC391E" w:rsidP="00305301">
      <w:pPr>
        <w:rPr>
          <w:rFonts w:ascii="Arial" w:hAnsi="Arial" w:cs="Arial"/>
          <w:sz w:val="28"/>
          <w:szCs w:val="28"/>
        </w:rPr>
      </w:pPr>
      <w:r w:rsidRPr="00BE20B5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3F9A806E" wp14:editId="1B1CEFB9">
            <wp:extent cx="4488180" cy="1893592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02771" cy="1899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A568C" w14:textId="77777777" w:rsidR="008F2C4B" w:rsidRPr="00BE20B5" w:rsidRDefault="008F2C4B" w:rsidP="001760AD">
      <w:pPr>
        <w:rPr>
          <w:rFonts w:ascii="Arial" w:hAnsi="Arial" w:cs="Arial"/>
          <w:sz w:val="28"/>
          <w:szCs w:val="28"/>
          <w:highlight w:val="white"/>
        </w:rPr>
      </w:pPr>
    </w:p>
    <w:p w14:paraId="0CDA4029" w14:textId="75C4DEF2" w:rsidR="00F176AB" w:rsidRPr="00BE20B5" w:rsidRDefault="007A2230" w:rsidP="001760AD">
      <w:pPr>
        <w:rPr>
          <w:rFonts w:ascii="Arial" w:hAnsi="Arial" w:cs="Arial"/>
          <w:sz w:val="28"/>
          <w:szCs w:val="28"/>
        </w:rPr>
      </w:pPr>
      <w:r w:rsidRPr="00BE20B5">
        <w:rPr>
          <w:rFonts w:ascii="Arial" w:hAnsi="Arial" w:cs="Arial"/>
          <w:sz w:val="28"/>
          <w:szCs w:val="28"/>
        </w:rPr>
        <w:t>9.</w:t>
      </w:r>
      <w:r w:rsidR="004F0BDA" w:rsidRPr="00BE20B5">
        <w:rPr>
          <w:rFonts w:ascii="Arial" w:hAnsi="Arial" w:cs="Arial"/>
          <w:sz w:val="28"/>
          <w:szCs w:val="28"/>
        </w:rPr>
        <w:t>Write query</w:t>
      </w:r>
      <w:r w:rsidR="00802751" w:rsidRPr="00BE20B5">
        <w:rPr>
          <w:rFonts w:ascii="Arial" w:hAnsi="Arial" w:cs="Arial"/>
          <w:sz w:val="28"/>
          <w:szCs w:val="28"/>
        </w:rPr>
        <w:t xml:space="preserve"> that determines the customer who has placed the maximum number of orders</w:t>
      </w:r>
      <w:r w:rsidR="00771283" w:rsidRPr="00BE20B5">
        <w:rPr>
          <w:rFonts w:ascii="Arial" w:hAnsi="Arial" w:cs="Arial"/>
          <w:sz w:val="28"/>
          <w:szCs w:val="28"/>
        </w:rPr>
        <w:t>.</w:t>
      </w:r>
    </w:p>
    <w:p w14:paraId="41FC73B9" w14:textId="77777777" w:rsidR="00C50137" w:rsidRPr="00BE20B5" w:rsidRDefault="00C50137" w:rsidP="00C50137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</w:pP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select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proofErr w:type="spellStart"/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C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.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FirstName</w:t>
      </w:r>
      <w:proofErr w:type="spellEnd"/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,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r w:rsidRPr="00BE20B5">
        <w:rPr>
          <w:rFonts w:ascii="Arial" w:eastAsiaTheme="minorHAnsi" w:hAnsi="Arial" w:cs="Arial"/>
          <w:color w:val="FF00FF"/>
          <w:sz w:val="28"/>
          <w:szCs w:val="28"/>
          <w:lang w:val="en-IN" w:bidi="ar-SA"/>
        </w:rPr>
        <w:t>COUNT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(</w:t>
      </w:r>
      <w:proofErr w:type="spellStart"/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CustomerID</w:t>
      </w:r>
      <w:proofErr w:type="spellEnd"/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)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as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[Maximum Orders] </w:t>
      </w:r>
    </w:p>
    <w:p w14:paraId="0CF0558E" w14:textId="77777777" w:rsidR="00C50137" w:rsidRPr="00BE20B5" w:rsidRDefault="00C50137" w:rsidP="00C50137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</w:pP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FROM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[Order] O</w:t>
      </w:r>
    </w:p>
    <w:p w14:paraId="7B0ED7CA" w14:textId="77777777" w:rsidR="00C50137" w:rsidRPr="00BE20B5" w:rsidRDefault="00C50137" w:rsidP="00C50137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</w:pP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JOIN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Customer C</w:t>
      </w:r>
    </w:p>
    <w:p w14:paraId="03794ADC" w14:textId="77777777" w:rsidR="00C50137" w:rsidRPr="00BE20B5" w:rsidRDefault="00C50137" w:rsidP="00C50137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</w:pP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on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proofErr w:type="spellStart"/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O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.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CustomerID</w:t>
      </w:r>
      <w:proofErr w:type="spellEnd"/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=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C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.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ID</w:t>
      </w:r>
    </w:p>
    <w:p w14:paraId="33653C15" w14:textId="06AACDF6" w:rsidR="00653F9D" w:rsidRPr="00BE20B5" w:rsidRDefault="00C50137" w:rsidP="00C50137">
      <w:pPr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</w:pP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group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by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proofErr w:type="spellStart"/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C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.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FirstName</w:t>
      </w:r>
      <w:proofErr w:type="spellEnd"/>
    </w:p>
    <w:p w14:paraId="61AC0C17" w14:textId="77777777" w:rsidR="00C50137" w:rsidRPr="00BE20B5" w:rsidRDefault="00C50137" w:rsidP="00C50137">
      <w:pPr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</w:pPr>
    </w:p>
    <w:p w14:paraId="2AD03F75" w14:textId="15FDAE98" w:rsidR="008F2C4B" w:rsidRPr="00BE20B5" w:rsidRDefault="00C50137" w:rsidP="001760AD">
      <w:pPr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</w:pPr>
      <w:r w:rsidRPr="00BE20B5">
        <w:rPr>
          <w:rFonts w:ascii="Arial" w:eastAsiaTheme="minorHAnsi" w:hAnsi="Arial" w:cs="Arial"/>
          <w:noProof/>
          <w:color w:val="000000"/>
          <w:sz w:val="28"/>
          <w:szCs w:val="28"/>
          <w:lang w:val="en-IN" w:bidi="ar-SA"/>
        </w:rPr>
        <w:drawing>
          <wp:inline distT="0" distB="0" distL="0" distR="0" wp14:anchorId="401FCA8C" wp14:editId="3A0C5878">
            <wp:extent cx="2850355" cy="160020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57135" cy="1604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77D1D" w14:textId="77777777" w:rsidR="00C50137" w:rsidRPr="00BE20B5" w:rsidRDefault="00C50137" w:rsidP="001760AD">
      <w:pPr>
        <w:rPr>
          <w:rFonts w:ascii="Arial" w:hAnsi="Arial" w:cs="Arial"/>
          <w:sz w:val="28"/>
          <w:szCs w:val="28"/>
        </w:rPr>
      </w:pPr>
    </w:p>
    <w:p w14:paraId="02AD06FA" w14:textId="26C00099" w:rsidR="00802751" w:rsidRPr="00BE20B5" w:rsidRDefault="007A2230" w:rsidP="001760AD">
      <w:pPr>
        <w:rPr>
          <w:rFonts w:ascii="Arial" w:hAnsi="Arial" w:cs="Arial"/>
          <w:sz w:val="28"/>
          <w:szCs w:val="28"/>
        </w:rPr>
      </w:pPr>
      <w:r w:rsidRPr="00BE20B5">
        <w:rPr>
          <w:rFonts w:ascii="Arial" w:hAnsi="Arial" w:cs="Arial"/>
          <w:sz w:val="28"/>
          <w:szCs w:val="28"/>
        </w:rPr>
        <w:lastRenderedPageBreak/>
        <w:t>10.</w:t>
      </w:r>
      <w:r w:rsidR="00802751" w:rsidRPr="00BE20B5">
        <w:rPr>
          <w:rFonts w:ascii="Arial" w:hAnsi="Arial" w:cs="Arial"/>
          <w:sz w:val="28"/>
          <w:szCs w:val="28"/>
        </w:rPr>
        <w:t xml:space="preserve">Display the </w:t>
      </w:r>
      <w:proofErr w:type="spellStart"/>
      <w:r w:rsidR="00802751" w:rsidRPr="00BE20B5">
        <w:rPr>
          <w:rFonts w:ascii="Arial" w:hAnsi="Arial" w:cs="Arial"/>
          <w:sz w:val="28"/>
          <w:szCs w:val="28"/>
        </w:rPr>
        <w:t>customerid</w:t>
      </w:r>
      <w:proofErr w:type="spellEnd"/>
      <w:r w:rsidR="00802751" w:rsidRPr="00BE20B5">
        <w:rPr>
          <w:rFonts w:ascii="Arial" w:hAnsi="Arial" w:cs="Arial"/>
          <w:sz w:val="28"/>
          <w:szCs w:val="28"/>
        </w:rPr>
        <w:t xml:space="preserve"> whose name has substring ‘</w:t>
      </w:r>
      <w:r w:rsidR="00BE20B5" w:rsidRPr="00BE20B5">
        <w:rPr>
          <w:rFonts w:ascii="Arial" w:hAnsi="Arial" w:cs="Arial"/>
          <w:sz w:val="28"/>
          <w:szCs w:val="28"/>
        </w:rPr>
        <w:t>AS</w:t>
      </w:r>
      <w:r w:rsidR="00802751" w:rsidRPr="00BE20B5">
        <w:rPr>
          <w:rFonts w:ascii="Arial" w:hAnsi="Arial" w:cs="Arial"/>
          <w:sz w:val="28"/>
          <w:szCs w:val="28"/>
        </w:rPr>
        <w:t>’</w:t>
      </w:r>
      <w:r w:rsidR="00D47F19" w:rsidRPr="00BE20B5">
        <w:rPr>
          <w:rFonts w:ascii="Arial" w:hAnsi="Arial" w:cs="Arial"/>
          <w:sz w:val="28"/>
          <w:szCs w:val="28"/>
        </w:rPr>
        <w:t>.</w:t>
      </w:r>
    </w:p>
    <w:p w14:paraId="0069F27C" w14:textId="77777777" w:rsidR="00BE20B5" w:rsidRPr="00BE20B5" w:rsidRDefault="00BE20B5" w:rsidP="00BE20B5">
      <w:pPr>
        <w:autoSpaceDE w:val="0"/>
        <w:autoSpaceDN w:val="0"/>
        <w:adjustRightInd w:val="0"/>
        <w:spacing w:after="0" w:line="240" w:lineRule="auto"/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</w:pP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select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*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from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Customer </w:t>
      </w:r>
    </w:p>
    <w:p w14:paraId="3609D098" w14:textId="43BB2654" w:rsidR="00D47F19" w:rsidRPr="00BE20B5" w:rsidRDefault="00BE20B5" w:rsidP="00BE20B5">
      <w:pPr>
        <w:rPr>
          <w:rFonts w:ascii="Arial" w:eastAsiaTheme="minorHAnsi" w:hAnsi="Arial" w:cs="Arial"/>
          <w:color w:val="FF0000"/>
          <w:sz w:val="28"/>
          <w:szCs w:val="28"/>
          <w:lang w:val="en-IN" w:bidi="ar-SA"/>
        </w:rPr>
      </w:pP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where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r w:rsidRPr="00BE20B5">
        <w:rPr>
          <w:rFonts w:ascii="Arial" w:eastAsiaTheme="minorHAnsi" w:hAnsi="Arial" w:cs="Arial"/>
          <w:color w:val="FF00FF"/>
          <w:sz w:val="28"/>
          <w:szCs w:val="28"/>
          <w:lang w:val="en-IN" w:bidi="ar-SA"/>
        </w:rPr>
        <w:t>SUBSTRING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(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FirstName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,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1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,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2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)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=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r w:rsidRPr="00BE20B5">
        <w:rPr>
          <w:rFonts w:ascii="Arial" w:eastAsiaTheme="minorHAnsi" w:hAnsi="Arial" w:cs="Arial"/>
          <w:color w:val="FF0000"/>
          <w:sz w:val="28"/>
          <w:szCs w:val="28"/>
          <w:lang w:val="en-IN" w:bidi="ar-SA"/>
        </w:rPr>
        <w:t>'AS'</w:t>
      </w:r>
    </w:p>
    <w:p w14:paraId="52209C9F" w14:textId="005E615F" w:rsidR="00092869" w:rsidRPr="00BE20B5" w:rsidRDefault="00BE20B5" w:rsidP="001760AD">
      <w:pPr>
        <w:rPr>
          <w:rFonts w:ascii="Arial" w:hAnsi="Arial" w:cs="Arial"/>
          <w:sz w:val="28"/>
          <w:szCs w:val="28"/>
          <w:highlight w:val="white"/>
        </w:rPr>
      </w:pPr>
      <w:r w:rsidRPr="00BE20B5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426D9D14" wp14:editId="41BB4025">
            <wp:extent cx="5325035" cy="83820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29449" cy="838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A1756" w14:textId="77777777" w:rsidR="00BE20B5" w:rsidRPr="00BE20B5" w:rsidRDefault="00BE20B5" w:rsidP="001760AD">
      <w:pPr>
        <w:rPr>
          <w:rFonts w:ascii="Arial" w:hAnsi="Arial" w:cs="Arial"/>
          <w:sz w:val="28"/>
          <w:szCs w:val="28"/>
          <w:highlight w:val="white"/>
        </w:rPr>
      </w:pPr>
    </w:p>
    <w:p w14:paraId="31740BCE" w14:textId="33486E38" w:rsidR="00802751" w:rsidRPr="00BE20B5" w:rsidRDefault="007A2230" w:rsidP="001760AD">
      <w:pPr>
        <w:rPr>
          <w:rFonts w:ascii="Arial" w:hAnsi="Arial" w:cs="Arial"/>
          <w:sz w:val="28"/>
          <w:szCs w:val="28"/>
          <w:highlight w:val="white"/>
        </w:rPr>
      </w:pPr>
      <w:r w:rsidRPr="00BE20B5">
        <w:rPr>
          <w:rFonts w:ascii="Arial" w:hAnsi="Arial" w:cs="Arial"/>
          <w:sz w:val="28"/>
          <w:szCs w:val="28"/>
        </w:rPr>
        <w:t>11.</w:t>
      </w:r>
      <w:r w:rsidR="00802751" w:rsidRPr="00BE20B5">
        <w:rPr>
          <w:rFonts w:ascii="Arial" w:hAnsi="Arial" w:cs="Arial"/>
          <w:sz w:val="28"/>
          <w:szCs w:val="28"/>
        </w:rPr>
        <w:t>Display the first word of all the company name</w:t>
      </w:r>
    </w:p>
    <w:p w14:paraId="2208193C" w14:textId="068A4F7C" w:rsidR="00802751" w:rsidRPr="00BE20B5" w:rsidRDefault="00173143" w:rsidP="001760AD">
      <w:pPr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</w:pP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Select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LEFT(</w:t>
      </w:r>
      <w:proofErr w:type="spellStart"/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ShippingName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,</w:t>
      </w:r>
      <w:r w:rsidRPr="00BE20B5">
        <w:rPr>
          <w:rFonts w:ascii="Arial" w:eastAsiaTheme="minorHAnsi" w:hAnsi="Arial" w:cs="Arial"/>
          <w:color w:val="FF00FF"/>
          <w:sz w:val="28"/>
          <w:szCs w:val="28"/>
          <w:lang w:val="en-IN" w:bidi="ar-SA"/>
        </w:rPr>
        <w:t>CHARINDEX</w:t>
      </w:r>
      <w:proofErr w:type="spellEnd"/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(</w:t>
      </w:r>
      <w:r w:rsidRPr="00BE20B5">
        <w:rPr>
          <w:rFonts w:ascii="Arial" w:eastAsiaTheme="minorHAnsi" w:hAnsi="Arial" w:cs="Arial"/>
          <w:color w:val="FF0000"/>
          <w:sz w:val="28"/>
          <w:szCs w:val="28"/>
          <w:lang w:val="en-IN" w:bidi="ar-SA"/>
        </w:rPr>
        <w:t>' '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,</w:t>
      </w:r>
      <w:proofErr w:type="spellStart"/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ShippingName</w:t>
      </w:r>
      <w:proofErr w:type="spellEnd"/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+</w:t>
      </w:r>
      <w:r w:rsidRPr="00BE20B5">
        <w:rPr>
          <w:rFonts w:ascii="Arial" w:eastAsiaTheme="minorHAnsi" w:hAnsi="Arial" w:cs="Arial"/>
          <w:color w:val="FF0000"/>
          <w:sz w:val="28"/>
          <w:szCs w:val="28"/>
          <w:lang w:val="en-IN" w:bidi="ar-SA"/>
        </w:rPr>
        <w:t>' '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)-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1</w:t>
      </w:r>
      <w:r w:rsidRPr="00BE20B5">
        <w:rPr>
          <w:rFonts w:ascii="Arial" w:eastAsiaTheme="minorHAnsi" w:hAnsi="Arial" w:cs="Arial"/>
          <w:color w:val="808080"/>
          <w:sz w:val="28"/>
          <w:szCs w:val="28"/>
          <w:lang w:val="en-IN" w:bidi="ar-SA"/>
        </w:rPr>
        <w:t>)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AS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proofErr w:type="spellStart"/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>CompanyName</w:t>
      </w:r>
      <w:proofErr w:type="spellEnd"/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</w:t>
      </w:r>
      <w:r w:rsidRPr="00BE20B5">
        <w:rPr>
          <w:rFonts w:ascii="Arial" w:eastAsiaTheme="minorHAnsi" w:hAnsi="Arial" w:cs="Arial"/>
          <w:color w:val="0000FF"/>
          <w:sz w:val="28"/>
          <w:szCs w:val="28"/>
          <w:lang w:val="en-IN" w:bidi="ar-SA"/>
        </w:rPr>
        <w:t>from</w:t>
      </w:r>
      <w:r w:rsidRPr="00BE20B5"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  <w:t xml:space="preserve"> [Order]</w:t>
      </w:r>
    </w:p>
    <w:p w14:paraId="03180EC9" w14:textId="77777777" w:rsidR="001A04BA" w:rsidRPr="00BE20B5" w:rsidRDefault="001A04BA" w:rsidP="001760AD">
      <w:pPr>
        <w:rPr>
          <w:rFonts w:ascii="Arial" w:eastAsiaTheme="minorHAnsi" w:hAnsi="Arial" w:cs="Arial"/>
          <w:color w:val="000000"/>
          <w:sz w:val="28"/>
          <w:szCs w:val="28"/>
          <w:lang w:val="en-IN" w:bidi="ar-SA"/>
        </w:rPr>
      </w:pPr>
    </w:p>
    <w:p w14:paraId="2C870E0D" w14:textId="4D62C2FB" w:rsidR="00173143" w:rsidRPr="00BE20B5" w:rsidRDefault="00173143" w:rsidP="001760AD">
      <w:pPr>
        <w:rPr>
          <w:rFonts w:ascii="Arial" w:hAnsi="Arial" w:cs="Arial"/>
          <w:sz w:val="28"/>
          <w:szCs w:val="28"/>
          <w:highlight w:val="white"/>
        </w:rPr>
      </w:pPr>
      <w:r w:rsidRPr="00BE20B5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60DEFF8F" wp14:editId="2F22FE22">
            <wp:extent cx="1744872" cy="1958340"/>
            <wp:effectExtent l="0" t="0" r="8255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747850" cy="1961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1AC82" w14:textId="77777777" w:rsidR="00396DCC" w:rsidRPr="00BE20B5" w:rsidRDefault="00000000" w:rsidP="001760AD">
      <w:pPr>
        <w:rPr>
          <w:rFonts w:ascii="Arial" w:hAnsi="Arial" w:cs="Arial"/>
          <w:sz w:val="28"/>
          <w:szCs w:val="28"/>
        </w:rPr>
      </w:pPr>
    </w:p>
    <w:sectPr w:rsidR="00396DCC" w:rsidRPr="00BE20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0D17EA"/>
    <w:multiLevelType w:val="hybridMultilevel"/>
    <w:tmpl w:val="3FEA454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963F56"/>
    <w:multiLevelType w:val="hybridMultilevel"/>
    <w:tmpl w:val="0F76808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556401441">
    <w:abstractNumId w:val="1"/>
  </w:num>
  <w:num w:numId="2" w16cid:durableId="19343873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IwNDYxMTE0MDM3MjFU0lEKTi0uzszPAykwqgUANK0XuSwAAAA="/>
  </w:docVars>
  <w:rsids>
    <w:rsidRoot w:val="00BA55A5"/>
    <w:rsid w:val="00092869"/>
    <w:rsid w:val="000B2E30"/>
    <w:rsid w:val="000F08D7"/>
    <w:rsid w:val="0013115E"/>
    <w:rsid w:val="00173143"/>
    <w:rsid w:val="001760AD"/>
    <w:rsid w:val="001A04BA"/>
    <w:rsid w:val="00240FD3"/>
    <w:rsid w:val="00252A30"/>
    <w:rsid w:val="002F2204"/>
    <w:rsid w:val="00305301"/>
    <w:rsid w:val="00345864"/>
    <w:rsid w:val="003F11D7"/>
    <w:rsid w:val="004F0BDA"/>
    <w:rsid w:val="00653F9D"/>
    <w:rsid w:val="006B6E9D"/>
    <w:rsid w:val="006D42A4"/>
    <w:rsid w:val="00731107"/>
    <w:rsid w:val="00771283"/>
    <w:rsid w:val="007A2230"/>
    <w:rsid w:val="007A6E00"/>
    <w:rsid w:val="00802751"/>
    <w:rsid w:val="008F2C4B"/>
    <w:rsid w:val="00931F80"/>
    <w:rsid w:val="00942B83"/>
    <w:rsid w:val="00A118F9"/>
    <w:rsid w:val="00A85A26"/>
    <w:rsid w:val="00AB2472"/>
    <w:rsid w:val="00AC2192"/>
    <w:rsid w:val="00AE5C74"/>
    <w:rsid w:val="00AE5CBA"/>
    <w:rsid w:val="00B2056A"/>
    <w:rsid w:val="00B7653F"/>
    <w:rsid w:val="00BA55A5"/>
    <w:rsid w:val="00BC391E"/>
    <w:rsid w:val="00BE20B5"/>
    <w:rsid w:val="00C06447"/>
    <w:rsid w:val="00C42CCB"/>
    <w:rsid w:val="00C50137"/>
    <w:rsid w:val="00C730E0"/>
    <w:rsid w:val="00CD07DB"/>
    <w:rsid w:val="00D47F19"/>
    <w:rsid w:val="00D513B9"/>
    <w:rsid w:val="00E055F9"/>
    <w:rsid w:val="00E07FF2"/>
    <w:rsid w:val="00E16FA4"/>
    <w:rsid w:val="00ED10EB"/>
    <w:rsid w:val="00F02345"/>
    <w:rsid w:val="00F176AB"/>
    <w:rsid w:val="00F33E63"/>
    <w:rsid w:val="00F44F7C"/>
    <w:rsid w:val="00F702C3"/>
    <w:rsid w:val="00FF3619"/>
    <w:rsid w:val="00FF6DEA"/>
    <w:rsid w:val="00FF7A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ACD5C4"/>
  <w15:chartTrackingRefBased/>
  <w15:docId w15:val="{A1EF115F-E943-472A-BDAB-2123DFC28E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55A5"/>
    <w:rPr>
      <w:rFonts w:eastAsiaTheme="minorEastAsia" w:cs="Mangal"/>
      <w:szCs w:val="20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A55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A55A5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A55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A55A5"/>
    <w:rPr>
      <w:rFonts w:ascii="Courier New" w:eastAsia="Times New Roman" w:hAnsi="Courier New" w:cs="Courier New"/>
      <w:sz w:val="20"/>
      <w:szCs w:val="20"/>
      <w:lang w:bidi="hi-IN"/>
    </w:rPr>
  </w:style>
  <w:style w:type="character" w:styleId="HTMLCode">
    <w:name w:val="HTML Code"/>
    <w:basedOn w:val="DefaultParagraphFont"/>
    <w:uiPriority w:val="99"/>
    <w:semiHidden/>
    <w:unhideWhenUsed/>
    <w:rsid w:val="00BA55A5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BA55A5"/>
  </w:style>
  <w:style w:type="paragraph" w:styleId="ListParagraph">
    <w:name w:val="List Paragraph"/>
    <w:basedOn w:val="Normal"/>
    <w:uiPriority w:val="34"/>
    <w:qFormat/>
    <w:rsid w:val="00BA55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969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42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4</TotalTime>
  <Pages>5</Pages>
  <Words>336</Words>
  <Characters>19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INI ALAGAR</dc:creator>
  <cp:keywords/>
  <dc:description/>
  <cp:lastModifiedBy>Asavari akshekar</cp:lastModifiedBy>
  <cp:revision>42</cp:revision>
  <dcterms:created xsi:type="dcterms:W3CDTF">2020-08-05T12:48:00Z</dcterms:created>
  <dcterms:modified xsi:type="dcterms:W3CDTF">2022-07-21T03:45:00Z</dcterms:modified>
</cp:coreProperties>
</file>